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5, 2021 (08:33: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s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the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the values of the radius, circumference and area of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16T00:33:37Z</dcterms:created>
  <dcterms:modified xsi:type="dcterms:W3CDTF">2021-09-16T0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